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546"/>
        <w:gridCol w:w="838"/>
        <w:gridCol w:w="1535"/>
        <w:gridCol w:w="1535"/>
      </w:tblGrid>
      <w:tr w:rsidR="00B20F16" w14:paraId="58F38610" w14:textId="77777777" w:rsidTr="00246AAA">
        <w:trPr>
          <w:trHeight w:val="397"/>
        </w:trPr>
        <w:tc>
          <w:tcPr>
            <w:tcW w:w="2379" w:type="dxa"/>
          </w:tcPr>
          <w:p w14:paraId="0D3AC7C7" w14:textId="77777777" w:rsidR="00B20F16" w:rsidRDefault="00B20F16" w:rsidP="00147045"/>
        </w:tc>
        <w:tc>
          <w:tcPr>
            <w:tcW w:w="2379" w:type="dxa"/>
          </w:tcPr>
          <w:p w14:paraId="230EDC16" w14:textId="77777777" w:rsidR="00B20F16" w:rsidRDefault="00B20F16" w:rsidP="00147045"/>
        </w:tc>
        <w:tc>
          <w:tcPr>
            <w:tcW w:w="2378" w:type="dxa"/>
          </w:tcPr>
          <w:p w14:paraId="0C1DF3B7" w14:textId="77777777" w:rsidR="00B20F16" w:rsidRDefault="00B20F16" w:rsidP="00147045"/>
        </w:tc>
        <w:tc>
          <w:tcPr>
            <w:tcW w:w="7842" w:type="dxa"/>
            <w:gridSpan w:val="6"/>
            <w:vAlign w:val="center"/>
          </w:tcPr>
          <w:p w14:paraId="741B5E09" w14:textId="2386E242" w:rsidR="00B20F16" w:rsidRDefault="00686E27" w:rsidP="00147045">
            <w:r>
              <w:t>For Questions:</w:t>
            </w:r>
          </w:p>
        </w:tc>
      </w:tr>
      <w:tr w:rsidR="00004954" w14:paraId="30382AB8" w14:textId="77777777" w:rsidTr="006E7B9B">
        <w:trPr>
          <w:trHeight w:val="20"/>
        </w:trPr>
        <w:tc>
          <w:tcPr>
            <w:tcW w:w="4758" w:type="dxa"/>
            <w:gridSpan w:val="2"/>
            <w:vMerge w:val="restart"/>
          </w:tcPr>
          <w:p w14:paraId="116B0B54" w14:textId="39BF6C62" w:rsidR="00004954" w:rsidRPr="000357C6" w:rsidRDefault="004957CC" w:rsidP="00147045">
            <w:pPr>
              <w:pStyle w:val="Month"/>
            </w:pPr>
            <w:r>
              <w:t>Mar</w:t>
            </w:r>
          </w:p>
        </w:tc>
        <w:tc>
          <w:tcPr>
            <w:tcW w:w="2378" w:type="dxa"/>
            <w:vMerge w:val="restart"/>
          </w:tcPr>
          <w:p w14:paraId="529E3E20" w14:textId="63F4D099" w:rsidR="00004954" w:rsidRPr="00872CC6" w:rsidRDefault="00B569C0" w:rsidP="00147045">
            <w:pPr>
              <w:pStyle w:val="Year"/>
            </w:pPr>
            <w:r>
              <w:t>202</w:t>
            </w:r>
            <w:r w:rsidR="00BB7F54">
              <w:t>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C23CB3" w14:textId="322AF0DC" w:rsidR="00004954" w:rsidRDefault="00686E27" w:rsidP="00147045">
            <w:r>
              <w:t>Erin</w:t>
            </w:r>
          </w:p>
        </w:tc>
        <w:tc>
          <w:tcPr>
            <w:tcW w:w="273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F6829" w14:textId="5E7FEE9A" w:rsidR="00004954" w:rsidRDefault="00686E27" w:rsidP="00147045">
            <w:r>
              <w:t>937-</w:t>
            </w:r>
            <w:r w:rsidR="00753A9B">
              <w:t>637-6542</w:t>
            </w:r>
          </w:p>
        </w:tc>
        <w:tc>
          <w:tcPr>
            <w:tcW w:w="83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6BAB29" w14:textId="77777777" w:rsidR="00004954" w:rsidRDefault="00004954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921B8F" w14:textId="77777777" w:rsidR="00004954" w:rsidRDefault="00004954" w:rsidP="00147045"/>
        </w:tc>
      </w:tr>
      <w:tr w:rsidR="00004954" w14:paraId="55F0CFAD" w14:textId="77777777" w:rsidTr="006E7B9B">
        <w:trPr>
          <w:trHeight w:val="397"/>
        </w:trPr>
        <w:tc>
          <w:tcPr>
            <w:tcW w:w="4758" w:type="dxa"/>
            <w:gridSpan w:val="2"/>
            <w:vMerge/>
          </w:tcPr>
          <w:p w14:paraId="75CBB2BA" w14:textId="77777777" w:rsidR="00004954" w:rsidRDefault="00004954" w:rsidP="00147045"/>
        </w:tc>
        <w:tc>
          <w:tcPr>
            <w:tcW w:w="2378" w:type="dxa"/>
            <w:vMerge/>
          </w:tcPr>
          <w:p w14:paraId="22947A44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233D5F" w14:textId="70B49EB1" w:rsidR="00004954" w:rsidRDefault="00004954" w:rsidP="00147045"/>
        </w:tc>
        <w:tc>
          <w:tcPr>
            <w:tcW w:w="273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647F8" w14:textId="61DBC99D" w:rsidR="00004954" w:rsidRDefault="00753A9B" w:rsidP="00147045">
            <w:r>
              <w:t>Miller.10520@osu.edu</w:t>
            </w:r>
          </w:p>
        </w:tc>
        <w:tc>
          <w:tcPr>
            <w:tcW w:w="83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33C27F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B94DF6" w14:textId="77777777" w:rsidR="00004954" w:rsidRDefault="00004954" w:rsidP="00147045"/>
        </w:tc>
      </w:tr>
      <w:tr w:rsidR="00004954" w14:paraId="68A7C0D0" w14:textId="77777777" w:rsidTr="006E7B9B">
        <w:trPr>
          <w:trHeight w:val="70"/>
        </w:trPr>
        <w:tc>
          <w:tcPr>
            <w:tcW w:w="4758" w:type="dxa"/>
            <w:gridSpan w:val="2"/>
            <w:vMerge/>
          </w:tcPr>
          <w:p w14:paraId="125BFCB0" w14:textId="77777777" w:rsidR="00004954" w:rsidRDefault="00004954" w:rsidP="00147045"/>
        </w:tc>
        <w:tc>
          <w:tcPr>
            <w:tcW w:w="2378" w:type="dxa"/>
            <w:vMerge/>
          </w:tcPr>
          <w:p w14:paraId="6DF9A16F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B313B1" w14:textId="77777777" w:rsidR="00004954" w:rsidRDefault="00004954" w:rsidP="00147045"/>
        </w:tc>
        <w:tc>
          <w:tcPr>
            <w:tcW w:w="273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07243A" w14:textId="77777777" w:rsidR="00004954" w:rsidRDefault="00004954" w:rsidP="00147045"/>
        </w:tc>
        <w:tc>
          <w:tcPr>
            <w:tcW w:w="83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057E04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C03B18" w14:textId="77777777" w:rsidR="00004954" w:rsidRDefault="00004954" w:rsidP="00147045"/>
        </w:tc>
      </w:tr>
      <w:tr w:rsidR="00F65B25" w14:paraId="0B1301B6" w14:textId="77777777" w:rsidTr="00856F17">
        <w:trPr>
          <w:cantSplit/>
          <w:trHeight w:val="432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69CD524" w14:textId="77777777" w:rsidR="00F65B25" w:rsidRPr="00F65B25" w:rsidRDefault="0072288A" w:rsidP="00147045">
            <w:pPr>
              <w:pStyle w:val="DayoftheWeek"/>
            </w:pPr>
            <w:sdt>
              <w:sdtPr>
                <w:id w:val="-361522123"/>
                <w:placeholder>
                  <w:docPart w:val="BD2BEE6160694C5390120EB60B8E6B2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9A976EE" w14:textId="77777777" w:rsidR="00F65B25" w:rsidRPr="00F65B25" w:rsidRDefault="0072288A" w:rsidP="00147045">
            <w:pPr>
              <w:pStyle w:val="DayoftheWeek"/>
            </w:pPr>
            <w:sdt>
              <w:sdtPr>
                <w:id w:val="-55324608"/>
                <w:placeholder>
                  <w:docPart w:val="EE654DA2AB8348298A62DFBDECE9ED8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4472CA" w14:textId="77777777" w:rsidR="00F65B25" w:rsidRPr="00F65B25" w:rsidRDefault="0072288A" w:rsidP="00147045">
            <w:pPr>
              <w:pStyle w:val="DayoftheWeek"/>
            </w:pPr>
            <w:sdt>
              <w:sdtPr>
                <w:id w:val="756636258"/>
                <w:placeholder>
                  <w:docPart w:val="2A1E1BC7168F489D925FADE9ABE49CA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F45932" w14:textId="77777777" w:rsidR="00F65B25" w:rsidRPr="00F65B25" w:rsidRDefault="0072288A" w:rsidP="00147045">
            <w:pPr>
              <w:pStyle w:val="DayoftheWeek"/>
            </w:pPr>
            <w:sdt>
              <w:sdtPr>
                <w:id w:val="1280994298"/>
                <w:placeholder>
                  <w:docPart w:val="71815C279A54461FA03ED470F7BCFAA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0E9448" w14:textId="77777777" w:rsidR="00F65B25" w:rsidRPr="00F65B25" w:rsidRDefault="0072288A" w:rsidP="00147045">
            <w:pPr>
              <w:pStyle w:val="DayoftheWeek"/>
            </w:pPr>
            <w:sdt>
              <w:sdtPr>
                <w:id w:val="1939248052"/>
                <w:placeholder>
                  <w:docPart w:val="7AF7A1A915C449A9B2B38736BFA0EEA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5B3BB6" w14:textId="77777777" w:rsidR="00F65B25" w:rsidRPr="00F65B25" w:rsidRDefault="0072288A" w:rsidP="00147045">
            <w:pPr>
              <w:pStyle w:val="DayoftheWeek"/>
            </w:pPr>
            <w:sdt>
              <w:sdtPr>
                <w:id w:val="485358102"/>
                <w:placeholder>
                  <w:docPart w:val="033A99CDB96F40479E382C832CEE8C4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B0E9FBD" w14:textId="77777777" w:rsidR="00F65B25" w:rsidRPr="00F65B25" w:rsidRDefault="0072288A" w:rsidP="00147045">
            <w:pPr>
              <w:pStyle w:val="DayoftheWeek"/>
            </w:pPr>
            <w:sdt>
              <w:sdtPr>
                <w:id w:val="1481660636"/>
                <w:placeholder>
                  <w:docPart w:val="1D1C1F83A28D4F3EAAFB3172005D961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B569C0" w14:paraId="42B584CC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3553BE" w14:textId="7FADD04D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DA9BCE" w14:textId="4A1D1EF8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980A5F" w14:textId="7D31AC13" w:rsidR="00B569C0" w:rsidRPr="00872CC6" w:rsidRDefault="004957CC" w:rsidP="00B569C0">
            <w:r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D2C4DD" w14:textId="1740F055" w:rsidR="00B569C0" w:rsidRPr="00872CC6" w:rsidRDefault="004957CC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D730C6" w14:textId="7F2FBD31" w:rsidR="00B569C0" w:rsidRPr="00872CC6" w:rsidRDefault="004957CC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6D147" w14:textId="11497A5C" w:rsidR="00B569C0" w:rsidRPr="00872CC6" w:rsidRDefault="004957CC" w:rsidP="00B569C0">
            <w:pPr>
              <w:pStyle w:val="Weekend"/>
            </w:pPr>
            <w: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77739" w14:textId="3A97381D" w:rsidR="00B569C0" w:rsidRPr="00872CC6" w:rsidRDefault="004957CC" w:rsidP="00B569C0">
            <w:pPr>
              <w:pStyle w:val="Weekend"/>
            </w:pPr>
            <w:r>
              <w:t>5</w:t>
            </w:r>
          </w:p>
        </w:tc>
      </w:tr>
      <w:tr w:rsidR="00B569C0" w14:paraId="199A660E" w14:textId="77777777" w:rsidTr="00246AAA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B45DB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B82D4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56E0F2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08D4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82C2B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032585" w14:textId="595CF40D" w:rsidR="00753A9B" w:rsidRPr="002A1CFE" w:rsidRDefault="00753A9B" w:rsidP="00753A9B">
            <w:pPr>
              <w:pStyle w:val="Weekend"/>
              <w:jc w:val="center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3262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5E041C87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49E50D" w14:textId="6B4F313E" w:rsidR="00B569C0" w:rsidRPr="002A1CFE" w:rsidRDefault="004957C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E505E1" w14:textId="0B8A24F2" w:rsidR="00B569C0" w:rsidRPr="002A1CFE" w:rsidRDefault="004957C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F60A0" w14:textId="6C0387DD" w:rsidR="00B569C0" w:rsidRPr="002A1CFE" w:rsidRDefault="004957C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CADCCC" w14:textId="5D63870D" w:rsidR="00B569C0" w:rsidRPr="002A1CFE" w:rsidRDefault="004957C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575EC" w14:textId="264EF4A9" w:rsidR="00B569C0" w:rsidRPr="002A1CFE" w:rsidRDefault="004957C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09A337" w14:textId="07F573D3" w:rsidR="00B569C0" w:rsidRPr="002A1CFE" w:rsidRDefault="003F1A2C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</w:t>
            </w:r>
            <w:r w:rsidR="004957CC">
              <w:rPr>
                <w:rFonts w:ascii="Buckeye Sans" w:hAnsi="Buckeye Sans"/>
              </w:rP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775EE" w14:textId="20B1DD99" w:rsidR="00B569C0" w:rsidRPr="002A1CFE" w:rsidRDefault="003F1A2C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</w:t>
            </w:r>
            <w:r w:rsidR="004957CC">
              <w:rPr>
                <w:rFonts w:ascii="Buckeye Sans" w:hAnsi="Buckeye Sans"/>
              </w:rPr>
              <w:t>2</w:t>
            </w:r>
          </w:p>
        </w:tc>
      </w:tr>
      <w:tr w:rsidR="00B569C0" w14:paraId="695E0419" w14:textId="77777777" w:rsidTr="005A2FB9">
        <w:trPr>
          <w:trHeight w:val="1575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C744A0" w14:textId="1E81A210" w:rsidR="00B569C0" w:rsidRPr="002A1CFE" w:rsidRDefault="00B569C0" w:rsidP="005A2FB9">
            <w:pPr>
              <w:jc w:val="center"/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0A94F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C06DA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FBA28" w14:textId="171EF817" w:rsidR="00C42C7F" w:rsidRPr="002A1CFE" w:rsidRDefault="00C42C7F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545A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E0F8E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77860A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00382AA0" w14:textId="77777777" w:rsidTr="008F1004">
        <w:trPr>
          <w:trHeight w:val="6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02473" w14:textId="2159C03E" w:rsidR="00B569C0" w:rsidRPr="002A1CFE" w:rsidRDefault="00313CC9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4957CC">
              <w:rPr>
                <w:rFonts w:ascii="Buckeye Sans" w:hAnsi="Buckeye Sans"/>
              </w:rPr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1322CD" w14:textId="69B6437F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4957CC">
              <w:rPr>
                <w:rFonts w:ascii="Buckeye Sans" w:hAnsi="Buckeye Sans"/>
              </w:rPr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ACFD7" w14:textId="3F11D13B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4957CC">
              <w:rPr>
                <w:rFonts w:ascii="Buckeye Sans" w:hAnsi="Buckeye Sans"/>
              </w:rPr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743BE1" w14:textId="4754A069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4957CC">
              <w:rPr>
                <w:rFonts w:ascii="Buckeye Sans" w:hAnsi="Buckeye Sans"/>
              </w:rPr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9F93D" w14:textId="7D0CEE60" w:rsidR="00B569C0" w:rsidRPr="002A1CFE" w:rsidRDefault="006958F0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B4C1D" w14:textId="43D52A04" w:rsidR="00B569C0" w:rsidRPr="002A1CFE" w:rsidRDefault="006958F0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3BBCA" w14:textId="0EB6C27E" w:rsidR="00B569C0" w:rsidRPr="002A1CFE" w:rsidRDefault="006958F0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9</w:t>
            </w:r>
          </w:p>
        </w:tc>
      </w:tr>
      <w:tr w:rsidR="00B569C0" w14:paraId="5C5690FE" w14:textId="77777777" w:rsidTr="00FA57E0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3310F5" w14:textId="77777777" w:rsidR="0072288A" w:rsidRPr="00EE1CF0" w:rsidRDefault="0072288A" w:rsidP="0072288A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MGV Meeting</w:t>
            </w:r>
            <w:r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 xml:space="preserve"> - </w:t>
            </w: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7:00p.m.</w:t>
            </w:r>
          </w:p>
          <w:p w14:paraId="381E7C58" w14:textId="77777777" w:rsidR="0072288A" w:rsidRDefault="0072288A" w:rsidP="0072288A">
            <w:pPr>
              <w:jc w:val="center"/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</w:pPr>
            <w:r w:rsidRPr="00021125"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>Zoom</w:t>
            </w:r>
            <w:r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 xml:space="preserve"> C</w:t>
            </w:r>
            <w:r w:rsidRPr="00021125"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>onnection</w:t>
            </w:r>
          </w:p>
          <w:p w14:paraId="05C7E185" w14:textId="049500D5" w:rsidR="00EE1CF0" w:rsidRPr="00EE1CF0" w:rsidRDefault="0072288A" w:rsidP="0072288A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hyperlink r:id="rId10" w:tgtFrame="_blank" w:history="1">
              <w:r w:rsidRPr="00021125">
                <w:rPr>
                  <w:rStyle w:val="Hyperlink"/>
                  <w:rFonts w:ascii="Calibri" w:hAnsi="Calibri" w:cs="Calibri"/>
                  <w:sz w:val="18"/>
                  <w:szCs w:val="18"/>
                  <w:bdr w:val="none" w:sz="0" w:space="0" w:color="auto" w:frame="1"/>
                  <w:shd w:val="clear" w:color="auto" w:fill="F2F2F2" w:themeFill="background1" w:themeFillShade="F2"/>
                </w:rPr>
                <w:t>https://osu.zoom.us/j/6835901229?pwd=OXdvNWt4OGZ4ejgycjJrYVA4Tlg3dz09</w:t>
              </w:r>
            </w:hyperlink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350EE" w14:textId="600A847D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4A9B7" w14:textId="77777777" w:rsidR="00B569C0" w:rsidRPr="00FA57E0" w:rsidRDefault="00B569C0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4FB0B6" w14:textId="642402D9" w:rsidR="00FA57E0" w:rsidRPr="00FA57E0" w:rsidRDefault="00FA57E0" w:rsidP="00FA57E0">
            <w:pPr>
              <w:jc w:val="center"/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3B3126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96289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A5F28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679ACD96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53998" w14:textId="1F4A5405" w:rsidR="00B569C0" w:rsidRPr="002A1CFE" w:rsidRDefault="006958F0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7F1D1C" w14:textId="0C24C1A5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</w:t>
            </w:r>
            <w:r w:rsidR="006958F0">
              <w:rPr>
                <w:rFonts w:ascii="Buckeye Sans" w:hAnsi="Buckeye Sans"/>
              </w:rPr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8CB16A" w14:textId="30E2C08B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</w:t>
            </w:r>
            <w:r w:rsidR="006958F0">
              <w:rPr>
                <w:rFonts w:ascii="Buckeye Sans" w:hAnsi="Buckeye Sans"/>
              </w:rPr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EE29D" w14:textId="00C1A19B" w:rsidR="00B569C0" w:rsidRPr="002A1CFE" w:rsidRDefault="00313CC9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6958F0">
              <w:rPr>
                <w:rFonts w:ascii="Buckeye Sans" w:hAnsi="Buckeye Sans"/>
              </w:rPr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C84FDE" w14:textId="78C021E1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6958F0">
              <w:rPr>
                <w:rFonts w:ascii="Buckeye Sans" w:hAnsi="Buckeye Sans"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CBF48" w14:textId="2CA65026" w:rsidR="00B569C0" w:rsidRPr="002A1CFE" w:rsidRDefault="00CA7C6A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</w:t>
            </w:r>
            <w:r w:rsidR="006958F0">
              <w:rPr>
                <w:rFonts w:ascii="Buckeye Sans" w:hAnsi="Buckeye Sans"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2F982" w14:textId="3631FCC2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6958F0">
              <w:rPr>
                <w:rFonts w:ascii="Buckeye Sans" w:hAnsi="Buckeye Sans"/>
              </w:rPr>
              <w:t>6</w:t>
            </w:r>
          </w:p>
        </w:tc>
      </w:tr>
      <w:tr w:rsidR="00B569C0" w14:paraId="78D9619C" w14:textId="77777777" w:rsidTr="00246AAA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CDD9C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28321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162F76" w14:textId="64DE4F5F" w:rsidR="0032233C" w:rsidRPr="002A1CFE" w:rsidRDefault="0032233C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27A7EC" w14:textId="088ED681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1CB5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2DB2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EBF3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39451366" w14:textId="77777777" w:rsidTr="008F100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82A152" w14:textId="3F033975" w:rsidR="00B569C0" w:rsidRPr="002A1CFE" w:rsidRDefault="006958F0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3A62D" w14:textId="35293F1F" w:rsidR="00B569C0" w:rsidRPr="002A1CFE" w:rsidRDefault="0072288A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BAC898" w14:textId="38C9EC89" w:rsidR="00B569C0" w:rsidRPr="002A1CFE" w:rsidRDefault="0072288A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AE2431" w14:textId="27120B20" w:rsidR="00B569C0" w:rsidRPr="002A1CFE" w:rsidRDefault="0072288A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AF55C0" w14:textId="3E1976E9" w:rsidR="00B569C0" w:rsidRPr="002A1CFE" w:rsidRDefault="0072288A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31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797A72" w14:textId="4DBB03E2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3D22" w14:textId="3EE1766C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A20B8D" w14:paraId="214E21F0" w14:textId="77777777" w:rsidTr="008F1004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88BC1" w14:textId="77777777" w:rsidR="00A20B8D" w:rsidRPr="002A1CFE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65390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09D18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77D23" w14:textId="77777777" w:rsidR="00A20B8D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84BE7" w14:textId="77777777" w:rsidR="00A20B8D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4D2DB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9F1CE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</w:tr>
    </w:tbl>
    <w:p w14:paraId="75FC845A" w14:textId="3C2DC669" w:rsidR="000357C6" w:rsidRDefault="000357C6" w:rsidP="008F1004">
      <w:pPr>
        <w:spacing w:after="0"/>
      </w:pPr>
    </w:p>
    <w:sectPr w:rsidR="000357C6" w:rsidSect="008F1004">
      <w:headerReference w:type="default" r:id="rId11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6F7A6" w14:textId="77777777" w:rsidR="006B7AD1" w:rsidRDefault="006B7AD1" w:rsidP="00A93D4E">
      <w:pPr>
        <w:spacing w:after="0" w:line="240" w:lineRule="auto"/>
      </w:pPr>
      <w:r>
        <w:separator/>
      </w:r>
    </w:p>
  </w:endnote>
  <w:endnote w:type="continuationSeparator" w:id="0">
    <w:p w14:paraId="72ADFD18" w14:textId="77777777" w:rsidR="006B7AD1" w:rsidRDefault="006B7AD1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D53AF" w14:textId="77777777" w:rsidR="006B7AD1" w:rsidRDefault="006B7AD1" w:rsidP="00A93D4E">
      <w:pPr>
        <w:spacing w:after="0" w:line="240" w:lineRule="auto"/>
      </w:pPr>
      <w:r>
        <w:separator/>
      </w:r>
    </w:p>
  </w:footnote>
  <w:footnote w:type="continuationSeparator" w:id="0">
    <w:p w14:paraId="2E338A40" w14:textId="77777777" w:rsidR="006B7AD1" w:rsidRDefault="006B7AD1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CA8A1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39F19" wp14:editId="125B405A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FA4C70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5A6312"/>
    <w:rsid w:val="00004954"/>
    <w:rsid w:val="00012912"/>
    <w:rsid w:val="000205E8"/>
    <w:rsid w:val="00021125"/>
    <w:rsid w:val="000357C6"/>
    <w:rsid w:val="00096C2F"/>
    <w:rsid w:val="000D44F3"/>
    <w:rsid w:val="000F2F10"/>
    <w:rsid w:val="00117F72"/>
    <w:rsid w:val="00125524"/>
    <w:rsid w:val="00147045"/>
    <w:rsid w:val="001571DC"/>
    <w:rsid w:val="001861B6"/>
    <w:rsid w:val="00193689"/>
    <w:rsid w:val="00197E7C"/>
    <w:rsid w:val="001E64EA"/>
    <w:rsid w:val="00245AFD"/>
    <w:rsid w:val="00246AAA"/>
    <w:rsid w:val="00286E87"/>
    <w:rsid w:val="002A1CFE"/>
    <w:rsid w:val="002C5DA9"/>
    <w:rsid w:val="002F3255"/>
    <w:rsid w:val="00313CC9"/>
    <w:rsid w:val="00314E8E"/>
    <w:rsid w:val="0032233C"/>
    <w:rsid w:val="00322D56"/>
    <w:rsid w:val="003334CF"/>
    <w:rsid w:val="00383FBC"/>
    <w:rsid w:val="003D0B37"/>
    <w:rsid w:val="003E6024"/>
    <w:rsid w:val="003F1A2C"/>
    <w:rsid w:val="00476008"/>
    <w:rsid w:val="0047625D"/>
    <w:rsid w:val="00493E9C"/>
    <w:rsid w:val="004957CC"/>
    <w:rsid w:val="004A222C"/>
    <w:rsid w:val="004D3FF5"/>
    <w:rsid w:val="004E014A"/>
    <w:rsid w:val="0053179D"/>
    <w:rsid w:val="005A20B8"/>
    <w:rsid w:val="005A2FB9"/>
    <w:rsid w:val="005A6312"/>
    <w:rsid w:val="006027C9"/>
    <w:rsid w:val="0063255D"/>
    <w:rsid w:val="006764B0"/>
    <w:rsid w:val="00684C3E"/>
    <w:rsid w:val="00686E27"/>
    <w:rsid w:val="006958F0"/>
    <w:rsid w:val="006A1D43"/>
    <w:rsid w:val="006B7AD1"/>
    <w:rsid w:val="006E7B9B"/>
    <w:rsid w:val="006F5BB8"/>
    <w:rsid w:val="0072288A"/>
    <w:rsid w:val="0073010B"/>
    <w:rsid w:val="00740A94"/>
    <w:rsid w:val="00742DE7"/>
    <w:rsid w:val="00753A9B"/>
    <w:rsid w:val="007575C1"/>
    <w:rsid w:val="007860FD"/>
    <w:rsid w:val="0079172A"/>
    <w:rsid w:val="007927B9"/>
    <w:rsid w:val="0079382C"/>
    <w:rsid w:val="007B1C28"/>
    <w:rsid w:val="00804A03"/>
    <w:rsid w:val="00856F17"/>
    <w:rsid w:val="00872CC6"/>
    <w:rsid w:val="008E5C99"/>
    <w:rsid w:val="008F1004"/>
    <w:rsid w:val="008F23BB"/>
    <w:rsid w:val="009528E6"/>
    <w:rsid w:val="00961DA4"/>
    <w:rsid w:val="009A13E1"/>
    <w:rsid w:val="009A3539"/>
    <w:rsid w:val="009D7087"/>
    <w:rsid w:val="00A05AA2"/>
    <w:rsid w:val="00A20B8D"/>
    <w:rsid w:val="00A21C0B"/>
    <w:rsid w:val="00A7573E"/>
    <w:rsid w:val="00A93D4E"/>
    <w:rsid w:val="00AF7D70"/>
    <w:rsid w:val="00B0326B"/>
    <w:rsid w:val="00B20F16"/>
    <w:rsid w:val="00B569C0"/>
    <w:rsid w:val="00B679F1"/>
    <w:rsid w:val="00BB4157"/>
    <w:rsid w:val="00BB7F54"/>
    <w:rsid w:val="00BD3EA5"/>
    <w:rsid w:val="00BD560E"/>
    <w:rsid w:val="00BF54A2"/>
    <w:rsid w:val="00C03593"/>
    <w:rsid w:val="00C100B3"/>
    <w:rsid w:val="00C42C7F"/>
    <w:rsid w:val="00CA2020"/>
    <w:rsid w:val="00CA7C6A"/>
    <w:rsid w:val="00D35393"/>
    <w:rsid w:val="00D7093F"/>
    <w:rsid w:val="00DB2958"/>
    <w:rsid w:val="00DD06F0"/>
    <w:rsid w:val="00DE05C1"/>
    <w:rsid w:val="00E14084"/>
    <w:rsid w:val="00E27DDF"/>
    <w:rsid w:val="00E74826"/>
    <w:rsid w:val="00EB74F6"/>
    <w:rsid w:val="00EE1CF0"/>
    <w:rsid w:val="00F06873"/>
    <w:rsid w:val="00F50CBE"/>
    <w:rsid w:val="00F65B25"/>
    <w:rsid w:val="00F6615F"/>
    <w:rsid w:val="00F95E9F"/>
    <w:rsid w:val="00FA57E0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8BD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3010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osu.zoom.us/j/6835901229?pwd=OXdvNWt4OGZ4ejgycjJrYVA4Tlg3dz09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ler.10520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2BEE6160694C5390120EB60B8E6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8F100-7394-43B6-9E48-34276B55FEAD}"/>
      </w:docPartPr>
      <w:docPartBody>
        <w:p w:rsidR="00E91370" w:rsidRDefault="00AB11AF">
          <w:pPr>
            <w:pStyle w:val="BD2BEE6160694C5390120EB60B8E6B22"/>
          </w:pPr>
          <w:r>
            <w:t>MON</w:t>
          </w:r>
        </w:p>
      </w:docPartBody>
    </w:docPart>
    <w:docPart>
      <w:docPartPr>
        <w:name w:val="EE654DA2AB8348298A62DFBDECE9E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2AF04-FBB4-4DB8-8E57-89A31F8ED5EC}"/>
      </w:docPartPr>
      <w:docPartBody>
        <w:p w:rsidR="00E91370" w:rsidRDefault="00AB11AF">
          <w:pPr>
            <w:pStyle w:val="EE654DA2AB8348298A62DFBDECE9ED8F"/>
          </w:pPr>
          <w:r>
            <w:t>TUE</w:t>
          </w:r>
        </w:p>
      </w:docPartBody>
    </w:docPart>
    <w:docPart>
      <w:docPartPr>
        <w:name w:val="2A1E1BC7168F489D925FADE9ABE49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C7646-5F33-4A3B-B9E4-C153334CCA14}"/>
      </w:docPartPr>
      <w:docPartBody>
        <w:p w:rsidR="00E91370" w:rsidRDefault="00AB11AF">
          <w:pPr>
            <w:pStyle w:val="2A1E1BC7168F489D925FADE9ABE49CA8"/>
          </w:pPr>
          <w:r>
            <w:t>WED</w:t>
          </w:r>
        </w:p>
      </w:docPartBody>
    </w:docPart>
    <w:docPart>
      <w:docPartPr>
        <w:name w:val="71815C279A54461FA03ED470F7BCF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85E5A-1E5B-45EE-9F60-87035D5F055E}"/>
      </w:docPartPr>
      <w:docPartBody>
        <w:p w:rsidR="00E91370" w:rsidRDefault="00AB11AF">
          <w:pPr>
            <w:pStyle w:val="71815C279A54461FA03ED470F7BCFAA5"/>
          </w:pPr>
          <w:r>
            <w:t>THU</w:t>
          </w:r>
        </w:p>
      </w:docPartBody>
    </w:docPart>
    <w:docPart>
      <w:docPartPr>
        <w:name w:val="7AF7A1A915C449A9B2B38736BFA0E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1B073-063B-4078-91DB-CA6A3D65E315}"/>
      </w:docPartPr>
      <w:docPartBody>
        <w:p w:rsidR="00E91370" w:rsidRDefault="00AB11AF">
          <w:pPr>
            <w:pStyle w:val="7AF7A1A915C449A9B2B38736BFA0EEA9"/>
          </w:pPr>
          <w:r>
            <w:t>FRI</w:t>
          </w:r>
        </w:p>
      </w:docPartBody>
    </w:docPart>
    <w:docPart>
      <w:docPartPr>
        <w:name w:val="033A99CDB96F40479E382C832CEE8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D682A-DD11-428E-8004-9C5E4EE6531B}"/>
      </w:docPartPr>
      <w:docPartBody>
        <w:p w:rsidR="00E91370" w:rsidRDefault="00AB11AF">
          <w:pPr>
            <w:pStyle w:val="033A99CDB96F40479E382C832CEE8C4D"/>
          </w:pPr>
          <w:r>
            <w:t>SAT</w:t>
          </w:r>
        </w:p>
      </w:docPartBody>
    </w:docPart>
    <w:docPart>
      <w:docPartPr>
        <w:name w:val="1D1C1F83A28D4F3EAAFB3172005D9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87DB7-39FF-4C23-8147-3898F14C8D29}"/>
      </w:docPartPr>
      <w:docPartBody>
        <w:p w:rsidR="00E91370" w:rsidRDefault="00AB11AF">
          <w:pPr>
            <w:pStyle w:val="1D1C1F83A28D4F3EAAFB3172005D961C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1370"/>
    <w:rsid w:val="00AB11AF"/>
    <w:rsid w:val="00D32429"/>
    <w:rsid w:val="00E9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2BEE6160694C5390120EB60B8E6B22">
    <w:name w:val="BD2BEE6160694C5390120EB60B8E6B22"/>
  </w:style>
  <w:style w:type="paragraph" w:customStyle="1" w:styleId="EE654DA2AB8348298A62DFBDECE9ED8F">
    <w:name w:val="EE654DA2AB8348298A62DFBDECE9ED8F"/>
  </w:style>
  <w:style w:type="paragraph" w:customStyle="1" w:styleId="2A1E1BC7168F489D925FADE9ABE49CA8">
    <w:name w:val="2A1E1BC7168F489D925FADE9ABE49CA8"/>
  </w:style>
  <w:style w:type="paragraph" w:customStyle="1" w:styleId="71815C279A54461FA03ED470F7BCFAA5">
    <w:name w:val="71815C279A54461FA03ED470F7BCFAA5"/>
  </w:style>
  <w:style w:type="paragraph" w:customStyle="1" w:styleId="7AF7A1A915C449A9B2B38736BFA0EEA9">
    <w:name w:val="7AF7A1A915C449A9B2B38736BFA0EEA9"/>
  </w:style>
  <w:style w:type="paragraph" w:customStyle="1" w:styleId="033A99CDB96F40479E382C832CEE8C4D">
    <w:name w:val="033A99CDB96F40479E382C832CEE8C4D"/>
  </w:style>
  <w:style w:type="paragraph" w:customStyle="1" w:styleId="1D1C1F83A28D4F3EAAFB3172005D961C">
    <w:name w:val="1D1C1F83A28D4F3EAAFB3172005D96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6T19:02:00Z</dcterms:created>
  <dcterms:modified xsi:type="dcterms:W3CDTF">2023-01-06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